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droBOT:</w:t>
      </w:r>
      <w:r>
        <w:t xml:space="preserve"> </w:t>
      </w:r>
      <w:r>
        <w:t xml:space="preserve">an</w:t>
      </w:r>
      <w:r>
        <w:t xml:space="preserve"> </w:t>
      </w:r>
      <w:r>
        <w:t xml:space="preserve">integrated</w:t>
      </w:r>
      <w:r>
        <w:t xml:space="preserve"> </w:t>
      </w:r>
      <w:r>
        <w:t xml:space="preserve">toolkit</w:t>
      </w:r>
      <w:r>
        <w:t xml:space="preserve"> </w:t>
      </w:r>
      <w:r>
        <w:t xml:space="preserve">for</w:t>
      </w:r>
      <w:r>
        <w:t xml:space="preserve"> </w:t>
      </w:r>
      <w:r>
        <w:t xml:space="preserve">assessment</w:t>
      </w:r>
      <w:r>
        <w:t xml:space="preserve"> </w:t>
      </w:r>
      <w:r>
        <w:t xml:space="preserve">of</w:t>
      </w:r>
      <w:r>
        <w:t xml:space="preserve"> </w:t>
      </w:r>
      <w:r>
        <w:t xml:space="preserve">hydrology-dependent</w:t>
      </w:r>
      <w:r>
        <w:t xml:space="preserve"> </w:t>
      </w:r>
      <w:r>
        <w:t xml:space="preserve">outcomes</w:t>
      </w:r>
    </w:p>
    <w:p>
      <w:pPr>
        <w:pStyle w:val="Author"/>
      </w:pPr>
      <w:r>
        <w:t xml:space="preserve">Galen</w:t>
      </w:r>
      <w:r>
        <w:t xml:space="preserve"> </w:t>
      </w:r>
      <w:r>
        <w:t xml:space="preserve">Holt</w:t>
      </w:r>
    </w:p>
    <w:p>
      <w:pPr>
        <w:pStyle w:val="Author"/>
      </w:pPr>
      <w:r>
        <w:t xml:space="preserve">Georgia</w:t>
      </w:r>
      <w:r>
        <w:t xml:space="preserve"> </w:t>
      </w:r>
      <w:r>
        <w:t xml:space="preserve">Dwyer</w:t>
      </w:r>
    </w:p>
    <w:p>
      <w:pPr>
        <w:pStyle w:val="Author"/>
      </w:pPr>
      <w:r>
        <w:t xml:space="preserve">David</w:t>
      </w:r>
      <w:r>
        <w:t xml:space="preserve"> </w:t>
      </w:r>
      <w:r>
        <w:t xml:space="preserve">Robertson</w:t>
      </w:r>
    </w:p>
    <w:p>
      <w:pPr>
        <w:pStyle w:val="Author"/>
      </w:pPr>
      <w:r>
        <w:t xml:space="preserve">Martin</w:t>
      </w:r>
      <w:r>
        <w:t xml:space="preserve"> </w:t>
      </w:r>
      <w:r>
        <w:t xml:space="preserve">Job</w:t>
      </w:r>
    </w:p>
    <w:p>
      <w:pPr>
        <w:pStyle w:val="Author"/>
      </w:pPr>
      <w:r>
        <w:t xml:space="preserve">Rebecca</w:t>
      </w:r>
      <w:r>
        <w:t xml:space="preserve"> </w:t>
      </w:r>
      <w:r>
        <w:t xml:space="preserve">E</w:t>
      </w:r>
      <w:r>
        <w:t xml:space="preserve"> </w:t>
      </w:r>
      <w:r>
        <w:t xml:space="preserve">Lester</w:t>
      </w:r>
    </w:p>
    <w:p>
      <w:pPr>
        <w:pStyle w:val="Date"/>
      </w:pPr>
      <w:r>
        <w:t xml:space="preserve">2024-11-04</w:t>
      </w:r>
    </w:p>
    <w:bookmarkStart w:id="21" w:name="tables"/>
    <w:p>
      <w:pPr>
        <w:pStyle w:val="Heading2"/>
      </w:pPr>
      <w:r>
        <w:t xml:space="preserve">1 Tables</w:t>
      </w:r>
    </w:p>
    <w:p>
      <w:pPr>
        <w:pStyle w:val="SourceCode"/>
      </w:pPr>
      <w:r>
        <w:rPr>
          <w:rStyle w:val="VerbatimChar"/>
        </w:rPr>
        <w:t xml:space="preserve">Loading required package: sf</w:t>
      </w:r>
    </w:p>
    <w:p>
      <w:pPr>
        <w:pStyle w:val="SourceCode"/>
      </w:pPr>
      <w:r>
        <w:rPr>
          <w:rStyle w:val="VerbatimChar"/>
        </w:rPr>
        <w:t xml:space="preserve">Linking to GEOS 3.12.1, GDAL 3.8.4, PROJ 9.3.1; sf_use_s2() is TRU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FirstParagraph"/>
      </w:pPr>
      <w:r>
        <w:t xml:space="preserve">test glo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d/Phr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fini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ankfull f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iver flows at maximum channel capacity with little overflow to adjacent floodplains. Engages the riparian zone, anabranches and flood runners and wetlands located within the meander train. Inundates all in channel habitats including all benches, snags and backwater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liable background flow levels within a river channel that are generally maintained by seepage from groundwater storage, but also by surface inflows. Typically inundates pools and riffle area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asin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e Basin Plan as developed by the Murray-Darling Basin Authority under the Water Act 2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ase-to-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e absence of flowing water in a river channel. Partial or total drying of the river channel. Streams contract to a series of isolated pool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cological f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e resources and services that sustain human, plant and animal communities and are provided by the processes and interactions occurring within and between ecosystem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cological obje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e defined goal for a state, condition or characteristic of an ecological asset or functi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cological 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evel of measured performance that must be met to achieve the defined objecti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cological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n object, plant, animal or process which has value based on ecological significa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nvironmental a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n object, area, species or ecological community that has ecological value, e.g. wetlands, species, riverine forest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cological th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cological groupings that reflect high-level values and management priorities in the MDB (Native fish, Native vegetation, Waterbirds, Other species, and Priority ecosystem functions). Depend 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nvironmental water requirement (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e water required to support the completion of all elements of a lifecycle of an organism or group of organisms (taxonomic or spatial), consistent with the objective/target, measured at the most appropriate gauge. Includes all water in the system including natural inflows, held environmental water and planned environmental wat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low 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e type of flow in a waterway defined by its magnitude, season, shape and role (e.g. bankfull).</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low-dependent a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 the context of the LTWPs, this an ecosystem, community or species that depends on periodic or sustained inundation, waterlogging or significant inputs of surface water for part or all of its lifecycle. See also  water-dependent.</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low reg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e pattern of flows in a waterway or wetland over time that will influence the response and persistence of plants, animals and their ecosystem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re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emporary in-channel flow pulse that typically happens in response to rainfall or release from water storages. Very important for a range of ecological valu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ydrogra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raphical illustration of the occurrence of water (flows) through tim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 measurable quantity thought to indicate the achievement of a value or contributing to value achievement. Often (but not always) hydrological, e.g. bankfull threshold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ey environmental a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n asset that is identified for its special conservation significance based on selected temporal and spatial criteri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ey ecological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 species or community that is identified for its special conservation significance based on selected temporal and spatial criteria. Examples include Murray cod or river red gum woodland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arge fr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 high-magnitude flow pulse that remains in-channel. May engage flood runners with the main channel and inundate low-lying wetlands. Connects most in channel habitats and provides partial longitudinal connectivity, as some low-level weirs and other in channel barriers may be drowned out. Highly important for aquatic ecosystem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ong Term Water Plan (LTW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lans required of Basin States by the Murray-Darling Basin Plan. Long term water plans give effect to the Basin-wide Environmental Watering Strategy relevant for each river system and will guide the management of water over the longer term. These plans will identify the environmental assets that are dependent on water for their persistence, and match that need to the water available to be managed for or delivered to them. The plan will set objectives, targets and watering requirements for key plants, waterbirds, fish and ecosystem functions. DPIE is responsible for the development of nine plans for river catchments across NSW, with objectives for five, 10 and 20-year timeframe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ongitudinal conne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e flow link along the length of a rive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ong-term targ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 10 and 20 year ecological targets described in The Basin-wide Environmental Watering Strategy and LTWPs</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verbank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lows that spill over the riverbank or extend to floodplain surface flow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lanning Unit (P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 geographical division of a water resource plan area based on water requirements (in catchment areas in which water is actively managed), or a sub-catchment boundary (all other areas).</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iority ecosystem f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 the context of the LTWPs, this is a water-dependent ecological function that can be influenced by environmental water.</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iority environmental as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 the context of the LTWPs, is a place of particular ecological significance that contains values and functions that are water-dependent and can be influenced by environmental water.</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ustainable diversion limit (SD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he total amount of water that can be extracted from Murray-Darling Basin rivers for human uses. Water in the system above the SDL is protected to achieve environmental outcome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term for any management target, typically assumed to be water-dependent here. Encompasses economic, social, cultural, and ecological assets, e.g. economic performance, recreation opportunities, biodiversity</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Very low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inimum flow in a channel that prevents a cease-to-flow. Provides limited connectivity between pools and maintains water level in refuge pools.</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Value dim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like to the spatial dimension defining the scale or aggregation in space, the value dimension defines the scales of aggregation in values that are defined in the causal network.</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ater resource plan area (WRP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tchment-based divisions of the Murray-Darling Basin defined by a water resource plan.</w:t>
            </w:r>
          </w:p>
        </w:tc>
      </w:tr>
    </w:tbl>
    <w:p>
      <w:pPr>
        <w:pStyle w:val="BodyText"/>
      </w:pPr>
      <w:r>
        <w:t xml:space="preserve">Com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ecific components used in our examp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t part of HydroB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dified historical hydrographs to represent hypothetical climate change and adaptations (45 gauges,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s up links to data and parameters for EWR tool and aggregation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WR too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sponse model sets the base scale for aggregation. EWR tool assesses hydrologic indicators (value) at gauges (space) and year (tim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ison of environmental values at various theme scales for the example climate and adaptation scenario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usal netwo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scribe causal relationships between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ong Term Water Plan (LTWP)</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atial da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scribe spatial relationship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auge locations, Sustainable Diversion Limits (SDL) units, Murray-Darling Basin</w:t>
            </w:r>
          </w:p>
        </w:tc>
      </w:tr>
    </w:tbl>
    <w:p>
      <w:pPr>
        <w:pStyle w:val="BodyText"/>
      </w:pPr>
      <w:r>
        <w:t xml:space="preserve">COMP in div- FOR TESTING</w:t>
      </w:r>
    </w:p>
    <w:tbl>
      <w:tblPr>
        <w:tblStyle w:val="Table"/>
        <w:tblW w:type="pct" w:w="5000"/>
        <w:tblLayout w:type="fixed"/>
        <w:tblLook w:firstRow="0" w:lastRow="0" w:firstColumn="0" w:lastColumn="0" w:noHBand="0" w:noVBand="0" w:val="0000"/>
      </w:tblPr>
      <w:tblGrid>
        <w:gridCol w:w="7920"/>
      </w:tblGrid>
      <w:tr>
        <w:tc>
          <w:tcPr/>
          <w:bookmarkStart w:id="20" w:name="supptbl-components"/>
          <w:p>
            <w:pPr>
              <w:jc w:val="center"/>
            </w:pPr>
            <w:pPr>
              <w:jc w:val="start"/>
              <w:spacing w:before="200"/>
              <w:pStyle w:val="ImageCaption"/>
            </w:pPr>
            <w:r>
              <w:t xml:space="preserve">Table S1: Components of HydroBOT architecture. Input data is included here to discuss its properties, but is not part of the architecture proper, which consists of three workflow components and three integrated external compon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ecific components used in our examp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Not part of HydroB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Modified historical hydrographs to represent hypothetical climate change and adaptations (45 gauges,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ets up links to data and parameters for EWR tool and aggregation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WR too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Response model sets the base scale for aggregation. EWR tool assesses hydrologic indicators (value) at gauges (space) and year (tim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omparison of environmental values at various theme scales for the example climate and adaptation scenario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Causal netwo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Describe causal relationships between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Long Term Water Plan (LTWP)</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Spatial da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External, integ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Describe spatial relationship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Gauge locations, Sustainable Diversion Limits (SDL) units, Murray-Darling Basin</w:t>
                  </w:r>
                </w:p>
              </w:tc>
            </w:tr>
          </w:tbl>
          <w:bookmarkEnd w:id="20"/>
        </w:tc>
      </w:tr>
    </w:tbl>
    <w:p>
      <w:pPr>
        <w:pStyle w:val="BodyText"/>
      </w:pPr>
      <w:r>
        <w:t xml:space="preserve">EW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rt 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nd 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arget freq.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x freq.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vents per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ays per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nsecutive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in flow (M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x flow (M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x inter-even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F1_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F1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F1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VF1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VF1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3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2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F1_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F1_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F1_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F1_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C1_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C1_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K2_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K2_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B2_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B2_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B3_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w:t>
            </w:r>
          </w:p>
        </w:tc>
      </w:tr>
      <w:tr>
        <w:trPr>
          <w:trHeight w:val="360"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B3_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w:t>
            </w:r>
          </w:p>
        </w:tc>
      </w:tr>
    </w:tbl>
    <w:p>
      <w:pPr>
        <w:pStyle w:val="BodyText"/>
      </w:pPr>
      <w:r>
        <w:t xml:space="preserve">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limate cod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low multiplier</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daptation 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low addition (ML/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bl>
    <w:bookmarkEnd w:id="21"/>
    <w:sectPr w:rsidR="00B40672" w:rsidRPr="00F514BE" w:rsidSect="00901979">
      <w:footerReference r:id="rId9" w:type="default"/>
      <w:pgSz w:h="16838" w:w="11906"/>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9621228"/>
      <w:docPartObj>
        <w:docPartGallery w:val="Page Numbers (Bottom of Page)"/>
        <w:docPartUnique/>
      </w:docPartObj>
    </w:sdtPr>
    <w:sdtEndPr>
      <w:rPr>
        <w:noProof/>
      </w:rPr>
    </w:sdtEndPr>
    <w:sdtContent>
      <w:p w14:paraId="531CE531" w14:textId="6270C006" w:rsidR="00DC39BE" w:rsidRDefault="00DC39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8E40C3" w14:textId="77777777" w:rsidR="00DC39BE" w:rsidRDefault="00DC39B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5C8"/>
    <w:rsid w:val="000641DD"/>
    <w:rsid w:val="00181881"/>
    <w:rsid w:val="001C3CF2"/>
    <w:rsid w:val="00226387"/>
    <w:rsid w:val="003553B2"/>
    <w:rsid w:val="00465082"/>
    <w:rsid w:val="00531B3A"/>
    <w:rsid w:val="006600D3"/>
    <w:rsid w:val="006A55C8"/>
    <w:rsid w:val="00731E82"/>
    <w:rsid w:val="00901979"/>
    <w:rsid w:val="009629C7"/>
    <w:rsid w:val="009A1F3E"/>
    <w:rsid w:val="009D0E46"/>
    <w:rsid w:val="00AC18DA"/>
    <w:rsid w:val="00B16CC6"/>
    <w:rsid w:val="00B21F09"/>
    <w:rsid w:val="00B40672"/>
    <w:rsid w:val="00BC4FC9"/>
    <w:rsid w:val="00C56A78"/>
    <w:rsid w:val="00D33D9B"/>
    <w:rsid w:val="00DB65D8"/>
    <w:rsid w:val="00DC39BE"/>
    <w:rsid w:val="00F514BE"/>
    <w:rsid w:val="00FB01C2"/>
  </w:rsids>
  <w:themeFontLang w:val="en-AU"/>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0641DD"/>
    <w:pPr>
      <w:keepNext/>
      <w:keepLines/>
      <w:spacing w:after="0" w:before="240"/>
      <w:outlineLvl w:val="0"/>
    </w:pPr>
    <w:rPr>
      <w:rFonts w:asciiTheme="majorHAnsi" w:cstheme="majorBidi" w:eastAsiaTheme="majorEastAsia" w:hAnsiTheme="majorHAnsi"/>
      <w:color w:themeColor="accent1" w:themeShade="BF" w:val="2F5496"/>
      <w:sz w:val="32"/>
      <w:szCs w:val="32"/>
    </w:rPr>
  </w:style>
  <w:style w:styleId="Heading2" w:type="paragraph">
    <w:name w:val="heading 2"/>
    <w:basedOn w:val="Normal"/>
    <w:next w:val="Normal"/>
    <w:link w:val="Heading2Char"/>
    <w:uiPriority w:val="9"/>
    <w:unhideWhenUsed/>
    <w:qFormat/>
    <w:rsid w:val="000641DD"/>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Heading3" w:type="paragraph">
    <w:name w:val="heading 3"/>
    <w:basedOn w:val="Normal"/>
    <w:next w:val="Normal"/>
    <w:link w:val="Heading3Char"/>
    <w:uiPriority w:val="9"/>
    <w:unhideWhenUsed/>
    <w:qFormat/>
    <w:rsid w:val="000641DD"/>
    <w:pPr>
      <w:keepNext/>
      <w:keepLines/>
      <w:spacing w:after="0" w:before="40"/>
      <w:outlineLvl w:val="2"/>
    </w:pPr>
    <w:rPr>
      <w:rFonts w:asciiTheme="majorHAnsi" w:cstheme="majorBidi" w:eastAsiaTheme="majorEastAsia" w:hAnsiTheme="majorHAnsi"/>
      <w:color w:themeColor="accent1" w:themeShade="7F" w:val="1F3763"/>
      <w:sz w:val="24"/>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641DD"/>
    <w:rPr>
      <w:rFonts w:asciiTheme="majorHAnsi" w:cstheme="majorBidi" w:eastAsiaTheme="majorEastAsia" w:hAnsiTheme="majorHAnsi"/>
      <w:color w:themeColor="accent1" w:themeShade="BF" w:val="2F5496"/>
      <w:sz w:val="32"/>
      <w:szCs w:val="32"/>
    </w:rPr>
  </w:style>
  <w:style w:customStyle="1" w:styleId="Heading2Char" w:type="character">
    <w:name w:val="Heading 2 Char"/>
    <w:basedOn w:val="DefaultParagraphFont"/>
    <w:link w:val="Heading2"/>
    <w:uiPriority w:val="9"/>
    <w:rsid w:val="000641DD"/>
    <w:rPr>
      <w:rFonts w:asciiTheme="majorHAnsi" w:cstheme="majorBidi" w:eastAsiaTheme="majorEastAsia" w:hAnsiTheme="majorHAnsi"/>
      <w:color w:themeColor="accent1" w:themeShade="BF" w:val="2F5496"/>
      <w:sz w:val="26"/>
      <w:szCs w:val="26"/>
    </w:rPr>
  </w:style>
  <w:style w:customStyle="1" w:styleId="Heading3Char" w:type="character">
    <w:name w:val="Heading 3 Char"/>
    <w:basedOn w:val="DefaultParagraphFont"/>
    <w:link w:val="Heading3"/>
    <w:uiPriority w:val="9"/>
    <w:rsid w:val="000641DD"/>
    <w:rPr>
      <w:rFonts w:asciiTheme="majorHAnsi" w:cstheme="majorBidi" w:eastAsiaTheme="majorEastAsia" w:hAnsiTheme="majorHAnsi"/>
      <w:color w:themeColor="accent1" w:themeShade="7F" w:val="1F3763"/>
      <w:sz w:val="24"/>
      <w:szCs w:val="24"/>
    </w:rPr>
  </w:style>
  <w:style w:styleId="Caption" w:type="paragraph">
    <w:name w:val="caption"/>
    <w:basedOn w:val="Normal"/>
    <w:next w:val="Normal"/>
    <w:uiPriority w:val="35"/>
    <w:unhideWhenUsed/>
    <w:qFormat/>
    <w:rsid w:val="009A1F3E"/>
    <w:pPr>
      <w:spacing w:after="200" w:line="240" w:lineRule="auto"/>
    </w:pPr>
    <w:rPr>
      <w:i/>
      <w:iCs/>
      <w:color w:themeColor="text2" w:val="44546A"/>
      <w:sz w:val="18"/>
      <w:szCs w:val="18"/>
    </w:rPr>
  </w:style>
  <w:style w:styleId="TableGrid" w:type="table">
    <w:name w:val="Table Grid"/>
    <w:basedOn w:val="TableNormal"/>
    <w:uiPriority w:val="39"/>
    <w:rsid w:val="00C56A7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itle" w:type="paragraph">
    <w:name w:val="Title"/>
    <w:basedOn w:val="Normal"/>
    <w:next w:val="Normal"/>
    <w:link w:val="TitleChar"/>
    <w:uiPriority w:val="10"/>
    <w:qFormat/>
    <w:rsid w:val="009D0E46"/>
    <w:pPr>
      <w:spacing w:after="0" w:line="360" w:lineRule="auto"/>
      <w:contextualSpacing/>
    </w:pPr>
    <w:rPr>
      <w:rFonts w:asciiTheme="majorHAnsi" w:cstheme="majorBidi" w:eastAsiaTheme="majorEastAsia" w:hAnsiTheme="majorHAnsi"/>
      <w:spacing w:val="-10"/>
      <w:kern w:val="28"/>
      <w:sz w:val="36"/>
      <w:szCs w:val="36"/>
    </w:rPr>
  </w:style>
  <w:style w:customStyle="1" w:styleId="TitleChar" w:type="character">
    <w:name w:val="Title Char"/>
    <w:basedOn w:val="DefaultParagraphFont"/>
    <w:link w:val="Title"/>
    <w:uiPriority w:val="10"/>
    <w:rsid w:val="009D0E46"/>
    <w:rPr>
      <w:rFonts w:asciiTheme="majorHAnsi" w:cstheme="majorBidi" w:eastAsiaTheme="majorEastAsia" w:hAnsiTheme="majorHAnsi"/>
      <w:spacing w:val="-10"/>
      <w:kern w:val="28"/>
      <w:sz w:val="36"/>
      <w:szCs w:val="36"/>
    </w:rPr>
  </w:style>
  <w:style w:styleId="LineNumber" w:type="character">
    <w:name w:val="line number"/>
    <w:basedOn w:val="DefaultParagraphFont"/>
    <w:uiPriority w:val="99"/>
    <w:semiHidden/>
    <w:unhideWhenUsed/>
    <w:rsid w:val="00901979"/>
  </w:style>
  <w:style w:styleId="Header" w:type="paragraph">
    <w:name w:val="header"/>
    <w:basedOn w:val="Normal"/>
    <w:link w:val="HeaderChar"/>
    <w:uiPriority w:val="99"/>
    <w:unhideWhenUsed/>
    <w:rsid w:val="00DC39BE"/>
    <w:pPr>
      <w:tabs>
        <w:tab w:pos="4513" w:val="center"/>
        <w:tab w:pos="9026" w:val="right"/>
      </w:tabs>
      <w:spacing w:after="0" w:line="240" w:lineRule="auto"/>
    </w:pPr>
  </w:style>
  <w:style w:customStyle="1" w:styleId="HeaderChar" w:type="character">
    <w:name w:val="Header Char"/>
    <w:basedOn w:val="DefaultParagraphFont"/>
    <w:link w:val="Header"/>
    <w:uiPriority w:val="99"/>
    <w:rsid w:val="00DC39BE"/>
  </w:style>
  <w:style w:styleId="Footer" w:type="paragraph">
    <w:name w:val="footer"/>
    <w:basedOn w:val="Normal"/>
    <w:link w:val="FooterChar"/>
    <w:uiPriority w:val="99"/>
    <w:unhideWhenUsed/>
    <w:rsid w:val="00DC39BE"/>
    <w:pPr>
      <w:tabs>
        <w:tab w:pos="4513" w:val="center"/>
        <w:tab w:pos="9026" w:val="right"/>
      </w:tabs>
      <w:spacing w:after="0" w:line="240" w:lineRule="auto"/>
    </w:pPr>
  </w:style>
  <w:style w:customStyle="1" w:styleId="FooterChar" w:type="character">
    <w:name w:val="Footer Char"/>
    <w:basedOn w:val="DefaultParagraphFont"/>
    <w:link w:val="Footer"/>
    <w:uiPriority w:val="99"/>
    <w:rsid w:val="00DC39BE"/>
  </w:style>
  <w:style w:styleId="TOCHeading" w:type="paragraph">
    <w:name w:val="TOC Heading"/>
    <w:basedOn w:val="Heading1"/>
    <w:next w:val="Normal"/>
    <w:uiPriority w:val="39"/>
    <w:unhideWhenUsed/>
    <w:qFormat/>
    <w:rsid w:val="00531B3A"/>
    <w:pPr>
      <w:outlineLvl w:val="9"/>
    </w:pPr>
    <w:rPr>
      <w:lang w:val="en-US"/>
    </w:rPr>
  </w:style>
  <w:style w:styleId="TOC1" w:type="paragraph">
    <w:name w:val="toc 1"/>
    <w:basedOn w:val="Normal"/>
    <w:next w:val="Normal"/>
    <w:autoRedefine/>
    <w:uiPriority w:val="39"/>
    <w:unhideWhenUsed/>
    <w:rsid w:val="00531B3A"/>
    <w:pPr>
      <w:spacing w:after="100"/>
    </w:pPr>
  </w:style>
  <w:style w:styleId="TOC2" w:type="paragraph">
    <w:name w:val="toc 2"/>
    <w:basedOn w:val="Normal"/>
    <w:next w:val="Normal"/>
    <w:autoRedefine/>
    <w:uiPriority w:val="39"/>
    <w:unhideWhenUsed/>
    <w:rsid w:val="00531B3A"/>
    <w:pPr>
      <w:spacing w:after="100"/>
      <w:ind w:left="220"/>
    </w:pPr>
  </w:style>
  <w:style w:styleId="TOC3" w:type="paragraph">
    <w:name w:val="toc 3"/>
    <w:basedOn w:val="Normal"/>
    <w:next w:val="Normal"/>
    <w:autoRedefine/>
    <w:uiPriority w:val="39"/>
    <w:unhideWhenUsed/>
    <w:rsid w:val="00531B3A"/>
    <w:pPr>
      <w:spacing w:after="100"/>
      <w:ind w:left="440"/>
    </w:pPr>
  </w:style>
  <w:style w:styleId="Hyperlink" w:type="character">
    <w:name w:val="Hyperlink"/>
    <w:basedOn w:val="DefaultParagraphFont"/>
    <w:uiPriority w:val="99"/>
    <w:unhideWhenUsed/>
    <w:rsid w:val="00531B3A"/>
    <w:rPr>
      <w:color w:themeColor="hyperlink" w:val="0563C1"/>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52</Words>
  <Characters>871</Characters>
  <Application>Microsoft Office Word</Application>
  <DocSecurity>0</DocSecurity>
  <Lines>7</Lines>
  <Paragraphs>2</Paragraphs>
  <ScaleCrop>false</ScaleCrop>
  <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droBOT: an integrated toolkit for assessment of hydrology-dependent outcomes</dc:title>
  <dc:creator>Galen Holt; Georgia Dwyer; David Robertson; Martin Job; Rebecca E Lester</dc:creator>
  <cp:keywords>Murray-Darling Basin, Holistic modeling, Management modeling, Climate change, Climate adaptation</cp:keywords>
  <dcterms:created xsi:type="dcterms:W3CDTF">2024-11-04T05:43:44Z</dcterms:created>
  <dcterms:modified xsi:type="dcterms:W3CDTF">2024-11-04T05: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ecology.csl</vt:lpwstr>
  </property>
  <property fmtid="{D5CDD505-2E9C-101B-9397-08002B2CF9AE}" pid="10" name="date">
    <vt:lpwstr>2024-11-0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